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haiPBS</w:t>
      </w:r>
      <w:r>
        <w:t xml:space="preserve"> </w:t>
      </w:r>
      <w:r>
        <w:t xml:space="preserve">ข่าวดึก</w:t>
      </w:r>
      <w:r>
        <w:t xml:space="preserve"> </w:t>
      </w:r>
      <w:r>
        <w:t xml:space="preserve">2022-01-11</w:t>
      </w:r>
      <w:r>
        <w:t xml:space="preserve"> </w:t>
      </w:r>
      <w:r>
        <w:t xml:space="preserve">(251066)</w:t>
      </w:r>
    </w:p>
    <w:p>
      <w:pPr>
        <w:pStyle w:val="Date"/>
      </w:pPr>
      <w:r>
        <w:t xml:space="preserve">วันพุธที่</w:t>
      </w:r>
      <w:r>
        <w:t xml:space="preserve"> </w:t>
      </w:r>
      <w:r>
        <w:t xml:space="preserve">25</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ชา) สวัสดีครับ ต้อนรับคุณผู้ชม เข้าสู่ข่าวดึก ThaiPBS นะครับ คืนนี้อยู่กับผมอนุชา ขำดวง โรงพยาบาลสมเด็จพระยุพราชเลิงนกทา จังหวัดยโสธร เข้าไปพูดคุยทำความเข้าใจ กับมารดาของเด็กวัย 2 ขวบนะครับ หลังจากที่ป่วยเข้ารับรักษา ที่โรงพยาบาลและเสียชีวิต ก่อนที่มารดาของเด็กจะนำเรื่องราวไปโพสต์ลงใน Facebook ว่าหมอและพยาบาลไม่ใส่ใจครับ กรณีมารดาคนหนึ่งโพสต์ Facebook เล่านาทีสุดเศร้านะครับ เสียลูกสาววัย 2 ขวบ 2 เดือน หลังจากป่วยหนักเข้าโรงพยาบาลแต่ระบุว่าหมอและพยาบาลไม่ใส่ใจ จนสุดท้ายช่วยไม่ทัน ทำให้เสียชีวิตตามที่เป็นข่าวนะครับ ผู้อำนวยการโรงพยาบาลสมเด็จพระยุพราชเลิงนกทา เปิดเผยว่าเมื่อวันที่ 6 มกราคม มารดาและญาติพาผู้ป่วยมาตรวจด้วยอาการอาเจียน 11 ครั้ง ถ่ายปกติเป็นมา 10 ชั่วโมงนะครับ แพทย์วินิจฉัยกระเพาะอาหารอักเสบ และให้นอนโรงพยาบาล และให้น้ำเกลือ เจาะเลือดไปตรวจพบว่ากระเพาะอาหารและลำไส้อักเสบ จากไวรัส ขณะนอนโรงพยาบาลไม่มีไข้ และอาเจียน ก่อนจะให้กลับบ้านครับ ถัดมา วันที่ 9 มกราคม มารดาและญาติพามาที่โรงพยาบาลอีกครั้งด้วยการหายใจหอบซึม และขณะขับรถมาผู้ป่วยมีอาการชักประมาณ 2 นาที มาถึงห้องฉุกเฉินผู้ป่วยหลับ หายใจเร็ว วัดระดับออกซิเจนในเลือดต่ำกว่าค่าปกติ X-ray ปอดพบการติดเชื้อ จึงใส่ท่อช่วยหายใจ และส่งตัวไปรักษาที่โรงพยาบาลยโสธร ก่อนจะเสียชีวิตในเวลาต่อมาครับ</w:t>
      </w:r>
    </w:p>
    <w:p>
      <w:pPr>
        <w:pStyle w:val="BodyText"/>
      </w:pPr>
      <w:r>
        <w:t xml:space="preserve">(นายแพทย์เจนวิทย์) แล้วก็พร้อมที่จะดูแลช่วยเหลือผู้สูญเสียนะครับ น้องเป็นการส่วนตัวแล้วนะครับ ในส่วนของโรงพยาบาลข้อเท็จจริง ต่างกำลังอยู่ในช่วงที่แผนการตรวจสอบ ว่าจริงแท้ประการใดในแต่ละเรื่อง เราก็ยินดีแก้ไขในส่วนที่บกพร่อง</w:t>
      </w:r>
    </w:p>
    <w:p>
      <w:pPr>
        <w:pStyle w:val="BodyText"/>
      </w:pPr>
      <w:r>
        <w:t xml:space="preserve">(คุณอนุชา) เบื้องต้นได้ตั้งคณะกรรมการสอบสวนข้อเท็จจริง เกี่ยวกับเรื่องดังกล่าวแล้วนะครับ พร้อมจะดูแลและช่วยเหลือผู้สูญเสีย ขณะที่มารดาและญาติของผู้เสียชีวิต ปฏิเสธที่จะให้สัมภาษณ์ใด ๆ นะครับ ครอบครัวยังไม่สามารถทำใจได้ กับเรื่องราวที่เกิดขึ้น หลังจากได้มีพิธีฌาปนกิจ เมื่อวานนี้ครับ เตือนภัยกลุ่มมิจฉาชีพทางโทรศัพท์นะครับ หลังจากชาวบ้านจังหวัดบุรีรัมย์ถูกแก๊งคอลเซ็นเตอร์แอบอ้าง ว่าเป็นตำรวจในจังหวัดเชียงใหม่ โทรมาแจ้งว่าเกี่ยวข้องกับคดี เป็นชาวจีน หลอกโอนเงินกว่า 10,000 บาท เพื่อตรวจสอบสถานะบัญชีผู้เสียหาย ชาวจังหวัดบุรีรัมย์ นำเอกสารหลักฐานการโอนเงิน เข้าแจ้งความกับพนักงานสอบสวน ตำรวจภูธรเมืองบุรีรัมย์ ไปอ้างว่าถูกแก๊งคอลเซ็นเตอร์ อ้างว่าเป็นตำรวจสังกัดตำรวจภูธรเมืองเชียงใหม่ มีส่วนเกี่ยวข้องพัวพันคดีฟอกเงินกับแก๊งชาวจีน มูลค่ากว่า 8 ล้านบาท หากไม่สะดวกที่จะเดินทางมาแจ้งความที่โรงพักด้วยตัวเอง ให้แจ้งข้อมูลส่วนตัว บัญชีธนาคาร แล้วก็โอนเงินเป็นค่าดำเนินการ เพื่อให้ ปปง. ตรวจสอบ สถานะบัญชีให้ ว่ามีเงินเข้าออกบัญชีจริงหรือไม่ แล้วกำชับว่าห้ามบอกใคร ห้ามบอกใครเด็ดขาดนะครับ เพราะว่าเป็นความลับ หากนำข้อมูลไปบอกคนอื่นจะมีความผิด ทำให้หลงเชื่อ จึงให้ทั้งข้อมูลส่วนตัว เลขบัญชีธนาคารนะครับ โอนเงินให้แก๊งดังกล่าวไป 1,300 บาท แต่พอติดต่อกลับไปไม่สามารถต่อได้นะครับ จึงเชื่อว่าถูกก่อนจะนำหลักฐานเข้าแจ้งความกับตำรวจ พร้อมทั้งฝากเตือนว่า หากไม่ได้ส่งพัสดุหรือว่าทำผิดอะไร อย่าไปหลงเชื่อโดยเด็ดขาดครับ อธิบดีกรมปศุสัตว์ เตรียมประกาศเขตโรคระบาดนะครับ หลังจากพบการปนเปื้อนเชื้ออหิวาต์แอฟริกา โรงฆ่าสัตว์ในจังหวัดนครปฐม 1 จุด จากกว่า 300 ตัวอย่าง พร้อมกับถามว่าเป็นเพียงการพบเชื้อไม่ใช่การแพร่ระบาด // เราต้องควบคุมนะครับ</w:t>
      </w:r>
    </w:p>
    <w:p>
      <w:pPr>
        <w:pStyle w:val="BodyText"/>
      </w:pPr>
      <w:r>
        <w:t xml:space="preserve">(คุณอนุชา) การแถลงข่าวเกิดขึ้น หลังจากผลการพิสูจน์เลือดหมูจ ากฟาร์มเลี้ยงในจังหวัดราชบุรีและนครปฐมฟาร์ม 305 ตัวอย่าง และโรงฆ่าสัตว์ 2 แห่ง 4 ตัวอย่าง เมื่อสุดสัปดาห์ที่ผ่านมา เชื้ออหิวาต์แอฟริกา ปนเปื้อนบริเวณผิวสัมผัส โรงฆ่าสัตว์แห่งหนึ่งในจังหวัดนครปฐม 1 ตัวอย่าง จาก 309 ตัวอย่างนะครับ ถึงสั่งทีมเจ้าหน้าที่ชุดเฉพาะกิจเข้าสอบสวนโรคตามหลักการระบาดวิทยา อธิบดีกรมปศุสัตว์กล่าวว่ากรมขอให้ความร่วมมือ ขอให้ขอความร่วมมือเกษตรกรผู้เลี้ยงนะครับ ปฏิบัติตามมาตรการควบคุมโรคสัตว์ หากพบสัตว์ตาย ต้องแจ้งภายใน 12 ชั่วโมง และประสานความร่วมมือกับภาคี คณะบดี สัตวแพทยศาสตร์แห่งประเทศไทยพัฒนาวัคซีนเป็นกรณีเร่งด่วน เพื่อควบคุมโรคให้สงบอย่างเร็วที่สุด และขอให้ประชาชนวางใจ ว่าเนื้อหมูปรุงสุกในอุณหภูมิสูงกว่า 70 องศาเซลเซียส สามารถบริโภคได้อย่างปลอดภัย รวมทั้งทางกรมมีการเฝ้าระวังโรคนี้ มีการยกระดับเป็นวาระแห่งชาติตั้งแต่ปี 2562 ยืนยันไม่มีการปกปิดเกี่ยวกับการระบาดของโรคระบาดในสุกรนะครับ ขณะที่ฟาร์มหมูรายย่อย ในอำเภอดอนตูม จังหวัดนครปฐม สะท้อนปัญหาหมูตายจำนวนมาก เกิดขึ้นตั้งแต่ต้นปี 2564 แล้ว ในอำเภอดอนตูม อำเภอเมืองนครปฐม และอำเภอบางเลนครับ มีหมูตายนับหมื่นตัว แต่ว่าไม่มีการตรวจสอบ ดังนั้น หากมีความชัดเจน ถือว่าเป็นเรื่องที่ดีที่ไม่ข้อมูล จากนี้จะได้เยียวยาเกษตรกร และยินดีหากจากำจัดหมู เพื่อจำกัดการตายของหนูในอนาคตครับ ที่เขาประกาศว่าเขาเจออหิวาต์แอฟริกานี่ มันจะส่งผลดีกับพวกเกษตรกรที่เลี้ยงหมูอยู่ในตอนนี้ไหมคะ มันก็ดีจะได้รู้ว่าเป็นอะไรเกษตรกรจะต้องคอยรอ ซึ่งตัวนี้ออกมาก่อน ป้องกันได้ ถึงเลี้ยงได้ ถ้าไม่อย่างนั้นเลี้ยงไม่ได้ // ถ้าเขาให้ออกระเบียบมา ว่าพื้นที่ที่พบการแพร่ระบาดจะต้องฆ่าหมูรัศมี 5 กิโลเมตรอะไรอย่างนี้ มันจะส่งผลกระทบอะไรกับเราไหม // ถ้าเรามีหมูอยู่ค่าไฟชดใช้ให้ เพื่อว่าให้ปลอดภัย ผมก็ยินดี</w:t>
      </w:r>
    </w:p>
    <w:p>
      <w:pPr>
        <w:pStyle w:val="BodyText"/>
      </w:pPr>
      <w:r>
        <w:t xml:space="preserve">(อนุชา) ที่แม่ค้าขายหมูในจังหวัดนครปฐมนะครับ บอกว่าราคาหมูแพง ก็ส่งผลให้ขายหมูได้น้อย ยิ่งมาเจอกับข่าวโรคอหิวาต์แอฟริกา หมูยิ่งทำให้เกิดความกังวลของผู้ป่วย กลับจริงอยากให้รัฐบาลทำความเข้าใจกับประชาชนในเรื่องที่เกิดขึ้นกับ ส่วนการแก้ปัญหาหมูและไข่ไก่แพงนะครับ กรมการค้าภายใน ให้กรมปศุสัตว์และผู้เลี้ยงไก่เร่งเพิ่มปริมาณการผลิตภายใน 45 วัน กับความต้องการในครับ ส่วนการแก้ปัญหาไข่ไก่แพง ยังไม่ได้ข้อสรุป การแก้ปัญหาราคาไก่แพงนะครับ นายวัฒนศักดิ์ เสือเอี่ยม กรมการค้าภายใน บอกว่าได้ขอความร่วมมือผู้เลี้ยงไก่เนื้อ ตรึงราคาขายไก่หน้าฟาร์ม แล้วถึงราคาขายปลีกชิ้นส่วนไก่สด 6 เดือนครับ สิ้นสุดเดือนมิถุนายนนี้ และสั่งให้กรมปศุสัตว์ส่งเสริมผู้เลี้ยงไก่เร่งเพิ่มการผลิต ซึ่งการเลี้ยงไก่จะใช้เวลา 45 วันครับ ส่วนความพยายามในการแก้ไข ปัญหาราคาไข่ไก่แพงนะครับ วันนี้กรมการค้าภายใน ได้หารือกับสมาคมที่เกี่ยวข้อง ซึ่งยังไม่ได้ข้อสรุป ในแต่ละกลุ่มจะกลับไปหารือกัน และหาข้อสรุปอีกครั้ง ในวันที่ 13 มกราคมนี้ ขณะที่กรรมการสมาคมผู้เลี้ยงไก่ไข่ เห็นว่าไข่แพงขึ้นเพราะว่าต้นทุนสูงขึ้น หากรัฐบาลเรียกราคาไข่ก็คาดว่า 2-3 เดือนจะมีเกษตรกรหายจากระบบอีกครับ ซึ่งตอนนี้เหลือเกษตรกรไม่เกิน 500 ราย 1,600 รายครับ</w:t>
      </w:r>
    </w:p>
    <w:p>
      <w:pPr>
        <w:pStyle w:val="BodyText"/>
      </w:pPr>
      <w:r>
        <w:t xml:space="preserve">(คุณชัยพร) ถ้ารัฐมนตรีพาณิชย์มนตรี เกษตรผมขอฝากว่าวันนี้ ถ้ามาแถลงข่าวอย่างนี้ คิดดีหรือยัง ใส่ชุดว่าเกษตรกรรายย่อย มีเยอะ อะไรใหญ่ ๆ นายทุน หรือยิ่งราคานี่ เชื่อได้เลยว่าเกษตรกรรายย่อยจะล้มหายตายจากไป ไม่แตกต่างไป ประเด็น ณ วันนี้ หมู ไก่ไข่อย่างนี้</w:t>
      </w:r>
    </w:p>
    <w:p>
      <w:pPr>
        <w:pStyle w:val="BodyText"/>
      </w:pPr>
      <w:r>
        <w:t xml:space="preserve">(คุณอนุชา) ส่วนการแก้ไขปัญหาหมูแพงนะครับ กระทรวงพาณิชย์ได้แก้ปัญหาระยะสั้น จำหน่ายหมูเนื้อแดงกิโลกรัมละ 150 บาท ผ่านจุดจำหน่ายกว่า 600 จุด จนถึงสิ้นเดือนนี้นะครับ และหลังจากนี้จะประเมินสถานการณ์อีกครั้ง ต่อจากนี้อยู่ระหว่างการจัดทำรายละเอียด ของบกลาง ใช้ดูแลค่าครองชีพประชาชนครับ ซึ่งจะดูแลทั้งระบบ เพื่อช่วยผู้บริโภคซื้อสินค้าได้ในราคาถูกครับ ขณะที่ ครม. อนุมัติงบกลางปี 2565 กว่า 574 ล้านบาทในเยียวยาผู้เลี้ยงหมู ตามมาตรการลดความเสี่ยงของผู้ค้ารายย่อย ที่ต้องป้องกันโรคระบาดร้ายแรงใน 56 จังหวัด ขระที่นายกรัฐมนตรีกำชับกระทรวงทำงานเชิงรุก และแก้ปัญหาของแพงแบบครบวงจรครับ ที่ประชุมครมวันนี้ พลเอก ประยุทธ์ จันทร์โอชา นายกรัฐมนตรี และรัฐมนตรีว่าการกระทรวงกลาโหม เป็นห่วงเรื่องราคาสินค้านะครับ โดยเฉพาะหมวดอาหารสดที่ปรับตัวสูงขึ้น โดยปัจจัยหนึ่งมาจากภาวะเงินเฟ้อ จึงกำชับกระทรวงพาณิชย์และหน่วยงานที่เกี่ยวข้อง เร่งแก้ปัญหาราคาหมูแพง และสินค้าอื่น ๆ แบบครบวงจร อย่าให้มีการเอาเปรียบผู้บริโภค พร้อมกับการใช้รัฐมนตรีทำงานเชิงรุกครับ</w:t>
      </w:r>
    </w:p>
    <w:p>
      <w:pPr>
        <w:pStyle w:val="BodyText"/>
      </w:pPr>
      <w:r>
        <w:t xml:space="preserve">(พลเอก ประยุทธ์) คำถามที่ 3 วิเคราะห์ว่าถ้าปัญหาหมูแพงของแพงแก้ไม่ได้ ประชาชนเดือดร้อนหนักหมูว่าจะล้มรัฐบาลได้นั้นการวิเคราะห์ รัฐบาล ครม. หน่วยงานต้องวิเคราะห์หาหนทาง ในการแก้ปัญหาจากข้อ 10จากข้อเท็จจริงที่เกิดขึ้น ไม่ใช่เอาประเด็นแบบนี้มาสร้างปัญหาเกี่ยวพันไปเรื่อย</w:t>
      </w:r>
    </w:p>
    <w:p>
      <w:pPr>
        <w:pStyle w:val="BodyText"/>
      </w:pPr>
      <w:r>
        <w:t xml:space="preserve">(คุณอนุชา) โฆษกประจำสำนักนายกรัฐมนตรียังย้ำ ว่ารัฐบาลยกระดับป้องกันโรคอหิวาแอฟริกาในสุกร เป็นวาระแห่งชาติ ตั้งแต่ปี 2562 นะครับ เน้นเฝ้าระวังประเมินความเสี่ยง เพื่อลดความเสี่ยง ของเกษตรกร ลูกค้ารายย่อยและผู้บริโภคพร้อมทั้งวิจัยพัฒนาวัคซีนป้องกันโรคระบาดในหมู ซึ่งค ว่าจะผลิตวัคซีนใช้ได้ในปีนี้ และจะถือว่าไทยเป็นประเทศแรกของโลก ที่มีวัคซีนโรคระบาดหมูครับ ทางนี้ ครม. ได้อนุมัติงบกลางปี 2565 กว่า 574 ล้านบาท เพื่อป้องกันโรคอหิวาต์แอฟริกาในสุกร และโรคระบาดร้ายแรงในหมู ซึ่งเป็นโรคติดต่อในหมู ที่เกิดจากเชื้อไวรัสที่รุนแรง ในพื้นที่ 56 จังหวัด พร้อมทั้งเยียวยาเกษตรกร ตามมาตรการลดความเสี่ยงของผู้เลี้ยงหมูรายย่อย ในการจ่ายค่าชดเชยชดใช้ราคาหมูที่ขณะที่พรรคเพื่อไทยเตรียมเสนอญัตติด่วน ด้วยวาจาหาทางแก้ปัญหารถกระบะลองกลับตั้งกระทู้ถามข้อเท็จกับรัฐบาล ว่ามีการปกปิดข้อมูลโรคระบาดหมูหรือไม่ และเตรียมยื่นอภิปรายไม่ไว้วางใจทันทีที่เปิดสมัยประชุมสภา หากรัฐบาลยังไม่แสดงความรับผิดชอบ แก้ปัญหาหมูราคาแพง พร้อมทั้งจะดำเนินการเอาผิดทางกฎหมาย กับฝ่ายการเมืองและข้าราชการที่มีส่วนเกี่ยวข้องด้วย แพงทั้งแผ่นดินเป็นวาทะกรรมที่พูดกันทั้งในสื่อสังคมออนไลน์ในครับ แม้แต่ฝ่ายค้านก็หยิบยกขึ้นมาวิพากษ์วิจารณ์รัฐบาล กับหลายหน่วยงาน ตั้งคำถามมาตรการดูแลราคาสินค้าที่ออกมา สอดคล้องกับรายได้ของประชาชนหรือไม่ เฉพาะผู้มีรายได้น้อยนะครับ คุณลักขณา คุยกับทั้งผู้ขายและผู้ซื้อต่างก็ได้รับผลกระทบ //แพงทั้งแผ่นดิน ประเด็นร้อนแรงในสื่อสังคมออนไลน์อย่างทวิตเตอร์เวลานี้ แม้กระทั่งพรรคฝ่ายค้าน ยังหยิบมาเป็นประเด็นวิพากษ์วิจารณ์ การทำงานของรัฐบาล ที่ทำให้เกิดสถานการณ์ของแพง แต่ค่าแรงยังต่ำ จากกรณีเนื้อหมูแพงและนำมาสู่การปรับราคาวัตถุดิบอื่น ๆ ตาม สินค้าเวลานี้แพงจริงหรือไม่ ทีมข่าวลงพื้นที่สำรวจตลาดบางแห่ง ในเขตบางเขน สินค้าหลายรายการปรับตัวสูงขึ้นจริง บางรายการแม้จะยังไม่ปรับ แต่ก็เตรียมจะปรับ หากราคาวัตถุดิบยังไม่ลง อย่างเช่นอาหารตามสั่ง เตรียมพร้อม // อีกเมนูละ 5 บาท ไก่หมู หมูป่า</w:t>
      </w:r>
    </w:p>
    <w:p>
      <w:pPr>
        <w:pStyle w:val="BodyText"/>
      </w:pPr>
      <w:r>
        <w:t xml:space="preserve">(คุณลักขณา) ข้าวกระเพราไก่ไข่ดาวจานนี้นะคะ ราคาอยู่ที่ 45 บาทค่ะ ค่าแรงขั้นต่ำนะคะ อยู่ที่วันละ 331 บาท ซื้อกระเพราไก่ไปแล้ว 1 จานนะคะ เงินก็จะเหลือประมาณ 286 บาทค่ะ เดี๋ยวเรามาดูกันนะคะ ว่าถ้าดิฉันอยากจะทำกับข้าวนะคะ เงินที่เหลืออีก 286 บาท จะสามารถซื้ออะไรได้บ้างคะ เพื่อกลับไปทำกับข้าวเย็นนี้ค่ะ อาหารสด โดยเฉพาะเนื้อหมู เนื้อไก่ ไข่ไก่ ทั้ง 3 รายการ ขึ้นทั้งหมด ไม่นับรวมน้ำมันปาล์ม ที่ขึ้นอีกขวดละ 5 บาท จะเป็น 60 บาท</w:t>
      </w:r>
    </w:p>
    <w:p>
      <w:pPr>
        <w:pStyle w:val="BodyText"/>
      </w:pPr>
      <w:r>
        <w:t xml:space="preserve">(คุณลักขณา) ขณะนี้อยู่ที่ตลาดสดนะคะ เรามาสำรวจราคาเบื้องต้นค่ะ หมวดอาหารสดนะคะ เพราะว่าราคาสินค้านั้นหลายรายการค่ะ อย่างเช่น หมูเนื้อแดงนะคะ ขณะนี้อยู่ที่กิโลกรัมละ 200 บาทค่ะ เนื้อไก่นะคะ อยู่ที่กิโลกรัมละ 80 บาท ส่วนไข่ไก่นะคะ ก็ปรับขึ้นค่ะ อย่างละ 5 บาทค่ะ เดี๋ยวเราลองมาดูกันนะคะ ว่าเมื่อกี้เงินที่เหลือ จากซื้ออาหารปรุงสำเร็จของดิฉัน 286 บาท จะสามารถซื้ออะไรได้บ้างค่ะ // มันแพงจับต้องไม่ได้ คนกินก็กินไม่ไหว คนซื้อไปขายก็กำไรไม่ได้เหมือนกัน // ปรับปรุงหน้าร้าน 5 บาทแล้วครับ แต่ขายจริง ๆ ก็… ขาประจำก็ขึ้นไม่เต็มที่เท่าไร ใช่ ใช่ ก็ขึ้นมา 60 สตางค์ แต่แม่ค้า ตกแผง 15 บาท // ทีมข่าวเริ่มต้นจากการซื้อน้ำมันปาล์ม 1 ขวด 60 บาท จากนั้นไปซื้ออกไก่ 2 ชิ้น สะโพกไก่ 2 น่อง ราคา 120 บาท ไข่ไก่ 10 ฟอง 45 บาท ถั่วฝักยาว ข่า ตะไคร้ ต้นหอม ผักชี และผักกาดขาว ได้สินค้ามา 5 ถุงใช้เงิน 285 บาท เพื่อทำกับข้าวมื้อเย็นและมื้อเช้าหากนับรวมอาหารปรุงสำเร็จอีก 45 บาท รวมแล้วใช้เงินไป 330 บาท ขณะที่ค่าแรงขั้นต่ำอยู่ที่ 331 บาท จะเห็นว่ารายได้ค่าแรงขั้นต่ำ ที่ได้รับ เมื่อเทียบกับค่าใช้จ่ายด้านอาหาร แทบไม่เหลือ หรือซื้อของได้น้อยชิ้น ซึ่งกลุ่มที่จะได้รับผลกระทบมาจากราคาสินค้าที่สูงขึ้น คือกลุ่มผู้มีรายได้น้อย หรือผู้มีรายได้ปานกลาง // ร้อยหนึ่งนี่ ไม่ได้อะไรเลยน่ะ ว่าเมื่อก่อนเคยซื้อร้อยหนึ่งก็ได้ 200 250 ไม่ค่ะ ค่าแรงเท่าเดิมไม่ได้ขึ้น</w:t>
      </w:r>
    </w:p>
    <w:p>
      <w:pPr>
        <w:pStyle w:val="BodyText"/>
      </w:pPr>
      <w:r>
        <w:t xml:space="preserve">(บรรยาย) ยังมีสินค้าอีกหลายรายการที่ปรับขึ้น อย่างเช่น ข้าวสารเหนียว เนย อาหาร ไม่ใช่ภาระค่าใช้จ่ายด้านอาหารเท่านั้น มีค่าใช้จ่ายด้านอื่นที่ทยอยปรับขึ้นตาม มันเป็นสิ่งที่ผู้บริโภคต้องแบกรับภาระ และเป็นจุดสำคัญที่รัฐบาลต้องเร่งแก้ปัญหา ลักขณา Thai PBS รายงาน</w:t>
      </w:r>
    </w:p>
    <w:p>
      <w:pPr>
        <w:pStyle w:val="BodyText"/>
      </w:pPr>
      <w:r>
        <w:t xml:space="preserve">(คุณอนุชา) ความต้องการตรวจหาเชื้อ ก็ทำให้ความต้องการซื้อชุดตรวจ ATK สูงขึ้นนะครับ แล้วก็เริ่มมีรายงานหาซื้อยาก ชุดตรวจราคาแพงครับ องค์การเภสัชกรรมจัดหาชุดตรวจราคาถูกชุดละ 35 บาทนะครับ สามารถซื้อได้ที่ร้านขายยาขององค์การเภสัชกรรม และซื้อผ่านออนไลน์ นายแพทย์วิฑูรย์ ด่านวิบูลย์ ผู้อำนวยการองค์การเภสัชกรรม หรือว่า อภก. กล่าวถึงการ หาชุดตรวจ ATK มาขายให้กับประชาชนในราคาทุน ตามที่รัฐมนตรีว่าการกระทรวงสาธารณสุข ว่าออกพอทำการประมูลราคาจากผู้ได้รับอนุญาตนำเข้าตรวจ ATK ในประเทศและมีการเซ็นสัญญาวันนี้ 3,500,000 ชุด จะทยอยส่งมอบนี้สัปดาห์ละ 1 ล้านชุดนะครับ อภ.จะนำมาจำหน่ายให้กับประชาชนในราคาทุนอยู่ที่ 30 บาทต่อชุด จากเดิมที่จำหน่ายชุดละ 40 บาทนะครับ เนื่องจากประมูลได้ราคาลดลง และสัปดาห์หน้า จะประมูลเพิ่มอีก 5 ล้านชุด ขณะนี้ออกมีชุดตรวจ APK ในคลังอยู่แล้ว 3 ล้านชุด ก็จะทยอยออกจำหน่าย แล้วก็เตรียมจะประมูลชุดตรวจจากน้ำลายด้วยครับ ประชาชนทั่วไปสามารถซื้อในระบบออนไลน์ผ่านเว็บ www.gpoplanet.com นะครับ ตั้งแต่วันที่ 17 มกราคมเป็นต้นไป นะครับ หรือซื้อได้ที่ร้านขายยาขององค์การเภสัชทำสาขาต่าง ๆ ทั้ง 8 สาขา ตั้งแต่วันที่ 14 มกราคม รวมทั้งขายออนไลน์ผ่านบริษัทลูกด้วยนะครับ ก็คือเว็บไซต์ของไทยเฮิร์บ และบริษัท General Hospital Products จำกัด มหาชน แล้วจะเปิดให้บริษัทผู้ที่ได้รับอนุญาต นำเข้าชุดตรวจ ATK นำสินค้ามาฝาก ขาย ผ่านช่องทางของ อภ. ได้ด้วยครับ กระทรวงสาธารณสุขเตรียมพิจารณาปรับโควิด-19 เป็นโรคประจำถิ่นนะครับ หากสถานการณ์เชื้อโอมิครอนไม่รุนแรง การฉีดวัคซีนครอบคลุมกับขณะที่ 2 ก.พ. เลยยอดผู้ติดเชื้อเพิ่ม7,100 คนครับ สปก. รายงานสถานการณ์ผู้ติดเชื้อ ในประเทศไทยนะครับ พบผู้ติดเชื้อรายใหม่ 7,133 คนครับ เป็นการติดเชื้อในประเทศ 6,677 คน มาจากระบบเฝ้าระวังและระบบบริการ 6,632คนมาจากการค้นหาเชิงรุกในชุมชน 45 คน จากเรือนจำ 40 คน และเป็นผู้เดินทางมาจากต่างประเทศ 411 คนนะครับ ทำให้มียอดติดเชื้อผสมยืนยันตั้งแต่ปี 2563 จำนวน 2 ,284,629แสนแปดหมื่นสี่พันหกร้อยเก้าหายป่วยเพิ่มขึ้น 3,306 คน และอยู่ระหว่างการรักษา 60,004 คน กลับวันนี้มีผู้เสียชีวิตเพิ่มขึ้น 12 คนครับ เป็นผู้เสียชีวิตที่มีอายุ 60 ขึ้นไป 8 คน โรคเรื้อรัง 3 คน ทำให้ยอดผู้เสียชีวิต ผมตั้งแต่ปี 2563 จำนวน 20,000 850ฝนกลับประวัติผู้ดีจังหวัดที่มีผู้ติดเชื้อรายใหม่มากที่สุดนะครับก็คือกทม 5903 คนกับอธิบดีกรมควบคุมโรคนายแพทย์โอภาสการย์กวินพงศ์เทียบสัดส่วนจำนวนป่วยที่กำลังรักษา ผู้ป่วยปอดอักเสบ ผู้ป่วยที่ต้องใส่ท่อช่วยหายใจ ในอัตราการเสียชีวิตครับ ตัวเลขใกล้เคียงกับไข้หวัดใหญ่ ถ้าสถานการณ์ มีความเป็นไปในลักษณะนี้ รายการฉีดวัคซีนเพิ่มขึ้น ก็จะสามารถโควิด 19ไม่เป็นโรคประจำถิ่นได้ในอีกไม่ช้านะครับแต่สิ่งสำคัญคือต้องทำความเข้าใจกับประชาชนไม่ให้หวาดกลัวและเชื่อว่ารักษาตัวที่บ้านได้ที่จะขับเคลื่อนเศรษฐกิจให้เดินหน้าต่อไปได้ชาวอำเภอทุ่งตะโก จังหวัดชุมพร เรียกร้องหน่วยงานที่เกี่ยวข้องตรวจสอบ หลังจากกำนันคนหนึ่ง ยึดป่าสงวนกว่า 200 ไร่ ไปจัดแปลงแบ่งขายไร่ละแสน แจ้งพื้นที่แล้วแต่ว่าไม่ได้ผลนะครับ บ้านป่าไม้ยอมรับ ว่าเคยเข้าตรวจสอบแต่ว่าถูกข่มขู่จนต้องล่าถอยครับ ทหารตำรวจและหน่วยงานที่เกี่ยวข้องของจังหวัดชุมพรนะครับ ตรวจสอบพื้นที่ป่าสงวนแห่งชาติ ป่าเขาตังอาปากคลองทน ตำบลทุ่งตะโก อำเภอทุ่งตะโก อยู่จังหวัดชุมพรครับ หลังจากชาวบ้านหมู่ที่ 4 และหมู่ที่ 8 ตำบลตะโก ทำหนังสือร้องเรียนว่าก่อนหน้านี้ มีนายทุนเข้าเช่าที่ดินดังกล่าว ทำสวนปั๊มน้ำมันประมาณ 700 ถึง 800 ไร่ เมื่อหมดสัญญาเช่า มีกำนันคนหนึ่ง มาเก็บเกี่ยวปาล์มก่อนที่จะโค่นสวนปาล์มแปลงดังกล่าว เพื่อประโยชน์ส่วนตัว และนำออกขายไร่ละประมาณ 700 ถึง 1000 บาท 2-3 ปีที่ผ่านมาก็ทำให้ชาวบ้านได้รับความเดือดร้อนนะครับ ขอให้หน่วยงานที่เกี่ยวข้อง ช่วยเอาที่ดินผืนดังกล่าวคืน เพื่อให้กลับมาเป็นธรรมชาติดังเดิม และลงโทษผู้กระทำความผิดครับ จากการตรวจสอบที่ดินแปลงดังกล่าว นายอุปกรณ์ ศิริมงคล หัวหน้าหน่วยป้องกันรักษาป่าชุมพร 4 เปิดเผยนะครับ ว่าเดิมมีชาวบ้านคนหนึ่ง ได้ขออนุญาตทำการปลูกสร้างสวนป่า หรือว่าปลูกไม้ยืนต้น พื้นที่ดังกล่าว8 แปลง รวม 480 ใกล้นะครับ ต่อมาปี 2544 กรมป่าไม้ไม่ได้ต่อใบอนุญาต และนำกลับมาเป็นพื้นที่ป่าสงวนดังเดิมครับ ก่อนที่กำนันคนดังกล่าว จะอาศัยความเป็นเครือญาติกับเจ้าของที่ก่อนหน้านี้ รอบเข้ามาเก็บเกี่ยวผลจากต้นปาล์มต่อเนื่อง และเมื่อเจ้าหน้าที่เข้าไปตรวจสอบ ก็จะถูกกลุ่มดังกล่าวยิงปืนและโทรศัพท์มาข่มขู่บ่อยครั้ง ทำให้เจ้าหน้าที่ต้องล่าถอย ก่อนจะสนธิกำลังหลายฝ่ายเข้าตรวจสอบอีกครั้ง และจะเข้าแจ้งความเพื่อดำเนินคดีกลุ่มดังกล่าวครับ มีรายงานว่ามีการจัดสรรแบ่งแปลง เพื่อขายให้กับชาวบ้านในพื้น และต่างพื้นที่ลาวนะครับ โดยมีผู้ยอมจ่ายเงินไปแล้วรวมกว่า 20 ล้านบาท ตำรวจปิดคดีทิ้งศพแรงงานชาวเมียนมา และผู้บาดเจ็บในจังหวัดกำแพงเพชรนะครับ หลังจากตามจับผู้ต้องหาเครือข่ายค่าแรงงานได้ทั้งหมด 7 คน รับสารภาพว่าคนมา 65 คน แต่ว่าเกิดอุบัติเหตุ กลัวความผิดจึงปล่อยแรงงาน 43 คนหลบหนีไป คดีรถกระบะลำเลียงแรงงานข้ามชาติที่คว่ำ มีรายงานเสียชีวิต 3 นะครับ ก่อนที่ขบวนการนำพา จะนำกลุ่มแจ้งงานไปทิ้งไว้ริมถนน จังหวัดกำแพงเพชร เมื่อต้นเดือนพฤศจิกายน ปีที่ผ่านมา ก่อนที่พนักงานสอบสวน จะรวบรวมพยานหลักฐาน ขออนุมัติศาลหมายจับ และติดตามตัวผู้ร่วมก่อเหตุได้ 7 คนนะครับ ซึ่งถูกแจ้งข้อหานำพา และช่วยเหลือคนต่างด้าว และซ่อนเร้นอำพรางศพ วันนี้ผู้ช่วยผู้บัญชาการตำรวจแห่งชาติ ส่งมอบสำนวนคดี จับกระบวนการนำพาแรงงานสัญชาติเมียร์มาร์และผู้ต้องหา 7 คน ให้อัยการจังหวัดกำแพงเพชรทั้งหมด 7 รายการนะครับ</w:t>
      </w:r>
    </w:p>
    <w:p>
      <w:pPr>
        <w:pStyle w:val="BodyText"/>
      </w:pPr>
      <w:r>
        <w:t xml:space="preserve">(อนุชา) สำหรับแรงงานชาวเมียนมากลุ่มนี้นะครับ ผู้ต้องหารับสารภาพมีการลักลอบเข้าเมือง 65 คนครับ หลังจากเกิดอุบัติเหตุมีผู้เสียชีวิต 3 คน บาดเจ็บ 7 คน ถูกตำรวจจับคดี หลังถูกทิ้งรวม 23 คน มีรายงานว่ามีแรงงานอีก 43 คนหลบหนีไประหว่างทางครับ ตำรวจจังหวัดแพร่ จับผู้ค้ายาเสพติด 2 คนนะครับ ซุกซ่อนยาเสพติดมากับรถพ่วง และรถบรรทุกรถยนต์ครับ ยาบ้ารวม 7 ล้าน 6 แสนเม็ด และไอซ์124 กิโลกรัมครับ ยาบ้า 7 ล้าน 6 แสนเม็ด และยาไอซ์ 124 กิโลกรัม เป็นของกลางที่ตำรวจประจำด่าน ตรวจยาเสพ ห้วยไร่ อำเภอเด่นชัย จังหวัดแพร่ ตรวจยึดได้จากผู้ค้ายาเสพติดของคนในครับ คนแรกจับได้เมื่อวันที่ 7 มกราคม เจ้าหน้าที่พบรถบรรทุกสิบล้อ ซึ่งคนขับให้ข้อมูลว่าเป็นรถเปล่า แต่ว่าเจ้าหน้าที่สงสัยว่าเหตุใดจึงคลุมผ้าใบ จึงให้นำรถบรรทุกคันดังกล่าวเข้าอุโมงค์ เอกซเรย์นะครับ ก่อนกระสอบ 24 กระสอบ บรรจุยาไอซ์ 20 กิโลกรัม และยาบ้า 5,600,000 เม็ดครับ จับชวนคนที่สองจับได้ในวันที่ 8 มกราคมนะครับ เจ้าหน้าที่พบรถบรรทุกรถผ่อนลำเลียงรถกระบะ ซึ่งบรรทุกกระสอบจำนวนมาก ผู้ขับอ้างว่าเป็นกระสอบมูลวัว นำเข้าอุโมงค์เอกซเรย์ก็พบว่าภายในเป็นยาไอซ์ 104 กิโลกรัมครับ และบ้า 2 ล้านเม็ด พลตำรวจตรีชาคริต สวัสดี ผู้บังคับการตำรวจภูธรจังหวัดแพร่ ระบุว่าการขยายผล สามารถผู้ต้องหาเพิ่ม 2 คนครับ ซึ่งเป็นผู้ว่าจ้างพร้อมกับยึดทรัพย์สินที่เกี่ยวข้องรวม 22 ล้านบาทครับ ชนาธิป ส่งกระสินธ์ ย้ายไปร่วมทีมคาวาซากิฟ รอนตาเล่แชมป์เจลีกอย่างเป็นทางการนะครับ พร้อมกับตั้งเป้าจะคว้าแชมป์เจลีก ติดตามพร้อมกับข่าวกีฬาอื่น ๆ ที่น่าสนใจครับ</w:t>
      </w:r>
    </w:p>
    <w:p>
      <w:pPr>
        <w:pStyle w:val="BodyText"/>
      </w:pPr>
      <w:r>
        <w:t xml:space="preserve">(บรรยาย) คาวาซากิฟรอนตาเล่ทีมแชมป์เจลีกฤดูกาลล่าสุด ประกาศคว้าตัวชนาธิป สรงกระสินธ์ ร่วมทีมอย่างเป็นทางการ ชนาธิปตั้งเป้าคว้าแชมป์เจลีก 3 สมัยติดต่อกัน ให้กับคาวาซากิฟรอนตาเล่ ชิงแชมป์ AFC Champions League ขณะเดียวกัน ก็ได้ขอโทษแฟนบอลคอนซาโดเล สำหรับการอำลาทีม และขอบคุณซัปโปโรและทุกคน ที่ให้การสนับสนุนตลอด 4 ปี สำหรับชนาธิปติดทีมยอดเยี่ยมเจลีก และคว้ารางวัลนักเตะยอดเยี่ยมของซัปโปโรในฤดูกาล 2018 พร้อมสถิติลงเล่นรวมทุกรายการ 123 นัด ยิง 25 ประตูกับ 22 แอสซิส kazuyoshi miura อดีตนักเตะทีมชาติญี่ปุ่น ที่จะอายุครบ 55 ปี ในเดือนกุมภาพันธ์นี้ ประกาศว่าเขาได้เซ็นสัญญาร่วมทีมซูซูกะ forecaster ทีมในดิวิชั่น 4 ของลีกญี่ปุ่น ที่มียาสึโทชิ มิอุระ พี่ชายของเขาคุมทีมอยู่ สำหรับมิอุระ เจ้าของฉายากินคาซูอิจฉากันทั้ง 16 กับโยโกฮาม่าเอฟซี หลังเล่นให้ทีมระหว่างปี 2020-2021 ซึ่ง Yokohama FC ตกชั้นไปเล่นเจลีก 2 ในฤดูกาลหน้า สตีเวนเจอร์ ราร์ด ผู้จัดการทีมแอสตันวิลล่า ไม่พอใจทีมงานผู้ที่ใช้เวลานานกว่า 3 นาที ในการตัดสินจังหวะยิงประตูทำให้เกมที่วิลล่า กำลังกดดันแมนยูไนเต็ด เครื่องสะดุด สุดท้ายเป็น Man United ชนะแอสตันวิลล่า 1 ประตูต่อ 0 ประตูชัยช่วงต้นเกมของสกอตต์แม็คโทมิเนย์ รายการแข่งขันฟุตบอลเอฟเอคัพรอบ 3 เมื่อคืนที่ผ่านมา สำหรับเจอร์ราด วิลล่าพบแมนยูไนเต็ดอีกครั้งผลฟุตบอลพรีเมียร์ลีกวันเสาร์นี้ โนวัคยอ โควิช นักเทนนิสมือ 1 ของโลกชาวเซอร์เบีย กลับมาลงสนามฝึกซ้อมรวมกับคอร์สส่วนตัวที่ Los rabil Park หลังชนะคดีที่ทำการเพาะเลี้ยงเบียร์ เพิ่มถอนวีซ่าเข้า เพราะไม่ได้ฉีดวัคซีนครบ 2 เข็ม ขณะที่แฟนเทนนิสหลายคนบริเวณสนามแข่งขันแสดงความคิดเห็นสนับสนุนยอดโควิด สมควรได้แข่งขันกำลัง Thailand Australian Open จะเปิดฉากในวันที่ 17 มกราคมจะเชื่อว่าการยกเลิก Visa ของโยโควิตก่อนหน้านี้เป็นเกมการเมือง สมาคมกีฬาเทควันโดแห่งประเทศไทย ตรวจ covid 19 rt-pcr ให้กับนักกีฬา และเจ้าหน้าที่รวม 41 คน ดังผู้ฝึกสอนไทย 2 คน ติดเชื้อโควิด-19 จะได้เตรียมแผนสำหรับการฝึกซ้อมนักกีฬา หลังทราบผลการตรวจขณะที่รายการต่าง ๆ ประเทศจะไปแข่งขันในเดือนเมษายนคือ Spain Open และ UKRAINE Open ปิดท้ายที่สมาคมกีฬามวยสากลแห่งประเทศไทย แถลงข่าวเตรียมส่งนักมวยสากล เดินทางไปแข่งขัน มวยสากลอายุไม่เกิน 22 ปี ชิงแชมป์เอเชีย เพิ่งจัดแข่งเป็นครั้งแรก ที่อุซเบกิสถาน รายการนี้จะส่งนักมวยชายและหญิงรวม 18 คน นำโดยใบสน มณีก้อน อธิชัย เพิ่มทรัพย์ แจ้งการระหว่างวันที่ 22-30 มกราคม</w:t>
      </w:r>
    </w:p>
    <w:p>
      <w:pPr>
        <w:pStyle w:val="BodyText"/>
      </w:pPr>
      <w:r>
        <w:t xml:space="preserve">(คุณอนุชา) ทั้งหมดคือเข้าดึก Thai PBS คืนนี้นะครับ ขอบพระคุณคุณผู้ชมสำหรับการติดตามรับชมครับ ช่วงนี้ผมอนุชา ขำดวง พร้อมด้วยทีมงานลาคุณผู้ชมไปก่อนนะครับ ขอบคุฯ</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haiPBS ข่าวดึก 2022-01-11 (251066)</dc:title>
  <dc:creator/>
  <cp:keywords/>
  <dcterms:created xsi:type="dcterms:W3CDTF">2024-01-04T02:49:33Z</dcterms:created>
  <dcterms:modified xsi:type="dcterms:W3CDTF">2024-01-04T02: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ตุลาคม 2566 เวลา 09.00 น.</vt:lpwstr>
  </property>
  <property fmtid="{D5CDD505-2E9C-101B-9397-08002B2CF9AE}" pid="3" name="subtitle">
    <vt:lpwstr/>
  </property>
</Properties>
</file>